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14:paraId="35AD967F" w14:textId="77777777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End w:id="0"/>
          <w:p w:rsidR="0052577D" w14:paraId="35AD967E" w14:textId="77777777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2024 - AMU Møte 1 24/25 - 25sep24</w:t>
            </w:r>
            <w:r>
              <w:fldChar w:fldCharType="end"/>
            </w:r>
          </w:p>
        </w:tc>
      </w:tr>
    </w:tbl>
    <w:p w:rsidR="0052577D" w14:paraId="35AD9680" w14:textId="77777777"/>
    <w:p w:rsidR="0052577D" w14:paraId="35AD9681" w14:textId="77777777"/>
    <w:p w:rsidR="00A31AC1" w:rsidRPr="00A31AC1" w:rsidP="00A31AC1" w14:paraId="5302DA88" w14:textId="77777777">
      <w:r w:rsidRPr="00A31AC1">
        <w:t>Referat Amu 25.09.2024</w:t>
      </w:r>
    </w:p>
    <w:p w:rsidR="00A31AC1" w:rsidRPr="00A31AC1" w:rsidP="00A31AC1" w14:paraId="2F86878C" w14:textId="7C11ECEE">
      <w:r w:rsidRPr="00A31AC1">
        <w:t>1. Tilstedeværelse </w:t>
      </w:r>
      <w:r w:rsidRPr="00A31AC1">
        <w:br/>
        <w:t xml:space="preserve">Espen Holgersen (leder), Øystein Mjømen, Eirik Ørn, Michael Soliman og Øyvind Hervig ((referent) Via </w:t>
      </w:r>
      <w:r w:rsidRPr="00A31AC1">
        <w:t>tlf</w:t>
      </w:r>
      <w:r w:rsidRPr="00A31AC1">
        <w:t>)</w:t>
      </w:r>
      <w:r>
        <w:br/>
      </w:r>
      <w:r w:rsidRPr="00A31AC1">
        <w:br/>
        <w:t>2. Referat fra forrige møte</w:t>
      </w:r>
      <w:r w:rsidRPr="00A31AC1">
        <w:br/>
        <w:t>Referat fra forrige møte godkjent</w:t>
      </w:r>
      <w:r>
        <w:br/>
      </w:r>
      <w:r w:rsidRPr="00A31AC1">
        <w:br/>
        <w:t>3.Årlig sammensetning AMU</w:t>
      </w:r>
      <w:r>
        <w:br/>
      </w:r>
      <w:r w:rsidRPr="00A31AC1">
        <w:t>Det ble foretatt bytte av lederskap for AMU. Hervig ble ny leder og Ørn ny referent</w:t>
      </w:r>
      <w:r>
        <w:br/>
      </w:r>
      <w:r w:rsidRPr="00A31AC1">
        <w:br/>
        <w:t>4. Årlig vurdering Akan kontakt.</w:t>
      </w:r>
      <w:r w:rsidRPr="00A31AC1">
        <w:br/>
        <w:t>Det ble foreslått at ny Akan skal komme fra fellesfag siden de ambulerer. Hervig skal høre med fellesfagslærerne som er både på avd Laksevåg og avd Sentrum</w:t>
      </w:r>
      <w:r>
        <w:br/>
      </w:r>
      <w:r w:rsidRPr="00A31AC1">
        <w:br/>
        <w:t>5.Valg av etasje og verneombud.</w:t>
      </w:r>
      <w:r w:rsidRPr="00A31AC1">
        <w:br/>
      </w:r>
      <w:r w:rsidRPr="00A31AC1">
        <w:t>Ulvøy</w:t>
      </w:r>
      <w:r w:rsidRPr="00A31AC1">
        <w:t xml:space="preserve"> slutter på LBMV og kan derfor erstattes med Berg Eikanger. Det trengs og nytt verneombud for 5.etg i sentrum, da Mette Kari Marthinsen Disse blir da VO på de forskjellige etasjene </w:t>
      </w:r>
      <w:r w:rsidRPr="00A31AC1">
        <w:br/>
      </w:r>
      <w:r w:rsidRPr="00A31AC1">
        <w:t>Nygård :</w:t>
      </w:r>
    </w:p>
    <w:p w:rsidR="00A31AC1" w:rsidRPr="00A31AC1" w:rsidP="00A31AC1" w14:paraId="570ACE2A" w14:textId="77777777">
      <w:r w:rsidRPr="00A31AC1">
        <w:t>1.etasje – Øystein Berdal</w:t>
      </w:r>
      <w:r w:rsidRPr="00A31AC1">
        <w:br/>
        <w:t>2.etasje – Jarle Birkeland</w:t>
      </w:r>
      <w:r w:rsidRPr="00A31AC1">
        <w:br/>
        <w:t>3.etasje - Gisle Fjæren</w:t>
      </w:r>
      <w:r w:rsidRPr="00A31AC1">
        <w:br/>
        <w:t>4.etasje - Gisle Fjæren</w:t>
      </w:r>
      <w:r w:rsidRPr="00A31AC1">
        <w:br/>
        <w:t>5.etasje - Mette Kari Marthinsen</w:t>
      </w:r>
      <w:r w:rsidRPr="00A31AC1">
        <w:br/>
        <w:t>6. etasje - Mette Kari Marthinsen</w:t>
      </w:r>
    </w:p>
    <w:p w:rsidR="00A31AC1" w:rsidRPr="00A31AC1" w:rsidP="00A31AC1" w14:paraId="549405F6" w14:textId="77777777">
      <w:r w:rsidRPr="00A31AC1">
        <w:t>Laksevåg – Marius Berg</w:t>
      </w:r>
      <w:r w:rsidRPr="00A31AC1">
        <w:br/>
      </w:r>
      <w:r w:rsidRPr="00A31AC1">
        <w:t>Davanger</w:t>
      </w:r>
      <w:r w:rsidRPr="00A31AC1">
        <w:t xml:space="preserve"> – Jarle Borge</w:t>
      </w:r>
    </w:p>
    <w:p w:rsidR="00A31AC1" w:rsidRPr="00A31AC1" w:rsidP="00A31AC1" w14:paraId="4DB58D00" w14:textId="1937FB94">
      <w:pPr>
        <w:rPr>
          <w:lang w:val="nn-NO"/>
        </w:rPr>
      </w:pPr>
      <w:r w:rsidRPr="00A31AC1">
        <w:t xml:space="preserve">- I forbindelse med pkt. 5 ble det og påpekt at man trenger skilting som markerer </w:t>
      </w:r>
      <w:r w:rsidRPr="00A31AC1">
        <w:t>evakueringsområder  forbindelse</w:t>
      </w:r>
      <w:r w:rsidRPr="00A31AC1">
        <w:t xml:space="preserve"> med evakuering (brann og lignende) </w:t>
      </w:r>
      <w:r>
        <w:br/>
      </w:r>
      <w:r w:rsidRPr="00A31AC1">
        <w:br/>
        <w:t>6. Bestemme dato for risikovurdering og vernerunder</w:t>
      </w:r>
      <w:r w:rsidRPr="00A31AC1">
        <w:br/>
      </w:r>
      <w:r w:rsidRPr="00A31AC1">
        <w:t>Avinova</w:t>
      </w:r>
      <w:r w:rsidRPr="00A31AC1">
        <w:t xml:space="preserve"> var ikke til stede. </w:t>
      </w:r>
      <w:r w:rsidRPr="00A31AC1">
        <w:br/>
        <w:t xml:space="preserve">-Det ble bestemt </w:t>
      </w:r>
      <w:r w:rsidRPr="00A31AC1">
        <w:t>at  vernerunder</w:t>
      </w:r>
      <w:r w:rsidRPr="00A31AC1">
        <w:t xml:space="preserve"> skal gjennomføres i høst</w:t>
      </w:r>
      <w:r w:rsidRPr="00A31AC1">
        <w:br/>
        <w:t xml:space="preserve">-Risikovurderinger: </w:t>
      </w:r>
      <w:r w:rsidRPr="00A31AC1">
        <w:t>Avd.Davanger</w:t>
      </w:r>
      <w:r w:rsidRPr="00A31AC1">
        <w:t xml:space="preserve"> og Laksevåg </w:t>
      </w:r>
      <w:r w:rsidRPr="00A31AC1">
        <w:t>prioritetres</w:t>
      </w:r>
      <w:r w:rsidRPr="00A31AC1">
        <w:t>, på LAV prioriteres mekanisk avd. </w:t>
      </w:r>
      <w:r w:rsidRPr="00A31AC1">
        <w:br/>
        <w:t xml:space="preserve">-Det trengs leverandørrevisjon av anlegg på </w:t>
      </w:r>
      <w:r w:rsidRPr="00A31AC1">
        <w:t>Davanger</w:t>
      </w:r>
      <w:r w:rsidRPr="00A31AC1">
        <w:t xml:space="preserve"> i løpet av høsten.</w:t>
      </w:r>
      <w:r w:rsidRPr="00A31AC1">
        <w:br/>
        <w:t>-</w:t>
      </w:r>
      <w:r w:rsidRPr="00A31AC1">
        <w:t>Avinova</w:t>
      </w:r>
      <w:r w:rsidRPr="00A31AC1">
        <w:t xml:space="preserve"> ønsker å kartlegge alle områder </w:t>
      </w:r>
      <w:r w:rsidRPr="00A31AC1">
        <w:t>ift</w:t>
      </w:r>
      <w:r w:rsidRPr="00A31AC1">
        <w:t xml:space="preserve"> bedriftsbesøk, dette gjøres </w:t>
      </w:r>
      <w:r w:rsidRPr="00A31AC1">
        <w:t>seperat</w:t>
      </w:r>
      <w:r>
        <w:br/>
      </w:r>
      <w:r w:rsidRPr="00A31AC1">
        <w:br/>
        <w:t xml:space="preserve">7. </w:t>
      </w:r>
      <w:r w:rsidRPr="00A31AC1">
        <w:t>Tidspuntk</w:t>
      </w:r>
      <w:r w:rsidRPr="00A31AC1">
        <w:t xml:space="preserve"> for oppfølging av vernerunder</w:t>
      </w:r>
      <w:r w:rsidRPr="00A31AC1">
        <w:br/>
        <w:t>- Det ble vedtatt oppfølging av vernerunder på våren.</w:t>
      </w:r>
      <w:r>
        <w:br/>
      </w:r>
      <w:r w:rsidRPr="00A31AC1">
        <w:br/>
        <w:t>8. Gjennomgang av avvik.</w:t>
      </w:r>
      <w:r w:rsidRPr="00A31AC1">
        <w:br/>
        <w:t>-Ingen avvik i gammelt system. Nytt system var nede, så avvik kunne ikke sjekkes, men Ørn mente det ikke var noen avvik siden sist møte. </w:t>
      </w:r>
      <w:r>
        <w:br/>
      </w:r>
      <w:r w:rsidRPr="00A31AC1">
        <w:br/>
        <w:t>9. Generell oppdatering HMS arbeid</w:t>
      </w:r>
      <w:r w:rsidRPr="00A31AC1">
        <w:br/>
        <w:t>-Generell instruks for Brannvern gjennomgått og innspill fra ledelse om at etasjevakter må inn i instruksen. </w:t>
      </w:r>
      <w:r w:rsidRPr="00A31AC1">
        <w:br/>
      </w:r>
      <w:r w:rsidRPr="00A31AC1">
        <w:rPr>
          <w:lang w:val="nn-NO"/>
        </w:rPr>
        <w:t>Etasjevakter Sentrum</w:t>
      </w:r>
      <w:r w:rsidRPr="00A31AC1">
        <w:rPr>
          <w:lang w:val="nn-NO"/>
        </w:rPr>
        <w:br/>
        <w:t>1.etg: Øystein Berdal (sør) Finn Ian Dahl (nord)</w:t>
      </w:r>
      <w:r w:rsidRPr="00A31AC1">
        <w:rPr>
          <w:lang w:val="nn-NO"/>
        </w:rPr>
        <w:br/>
        <w:t xml:space="preserve">2 </w:t>
      </w:r>
      <w:r w:rsidRPr="00A31AC1">
        <w:rPr>
          <w:lang w:val="nn-NO"/>
        </w:rPr>
        <w:t>Etg</w:t>
      </w:r>
      <w:r w:rsidRPr="00A31AC1">
        <w:rPr>
          <w:lang w:val="nn-NO"/>
        </w:rPr>
        <w:t xml:space="preserve">: Arve </w:t>
      </w:r>
      <w:r w:rsidRPr="00A31AC1">
        <w:rPr>
          <w:lang w:val="nn-NO"/>
        </w:rPr>
        <w:t>Gillesvik</w:t>
      </w:r>
      <w:r w:rsidRPr="00A31AC1">
        <w:rPr>
          <w:lang w:val="nn-NO"/>
        </w:rPr>
        <w:t xml:space="preserve"> (sør), Jarle </w:t>
      </w:r>
      <w:r w:rsidRPr="00A31AC1">
        <w:rPr>
          <w:lang w:val="nn-NO"/>
        </w:rPr>
        <w:t>Birkelid</w:t>
      </w:r>
      <w:r w:rsidRPr="00A31AC1">
        <w:rPr>
          <w:lang w:val="nn-NO"/>
        </w:rPr>
        <w:t xml:space="preserve"> (Nord)</w:t>
      </w:r>
      <w:r w:rsidRPr="00A31AC1">
        <w:rPr>
          <w:lang w:val="nn-NO"/>
        </w:rPr>
        <w:br/>
        <w:t>3.Etg Mette Kari Martinsen (syd) Eirik Ørn (nord)</w:t>
      </w:r>
      <w:r w:rsidRPr="00A31AC1">
        <w:rPr>
          <w:lang w:val="nn-NO"/>
        </w:rPr>
        <w:br/>
        <w:t xml:space="preserve">4 </w:t>
      </w:r>
      <w:r w:rsidRPr="00A31AC1">
        <w:rPr>
          <w:lang w:val="nn-NO"/>
        </w:rPr>
        <w:t>etg</w:t>
      </w:r>
      <w:r w:rsidRPr="00A31AC1">
        <w:rPr>
          <w:lang w:val="nn-NO"/>
        </w:rPr>
        <w:t>. Marie Høyvik (sør,  Per Eirik. S Nilsen (nord)</w:t>
      </w:r>
      <w:r w:rsidRPr="00A31AC1">
        <w:rPr>
          <w:lang w:val="nn-NO"/>
        </w:rPr>
        <w:br/>
      </w:r>
      <w:r w:rsidRPr="00A31AC1">
        <w:rPr>
          <w:lang w:val="nn-NO"/>
        </w:rPr>
        <w:t xml:space="preserve">5 </w:t>
      </w:r>
      <w:r w:rsidRPr="00A31AC1">
        <w:rPr>
          <w:lang w:val="nn-NO"/>
        </w:rPr>
        <w:t>Etg</w:t>
      </w:r>
      <w:r w:rsidRPr="00A31AC1">
        <w:rPr>
          <w:lang w:val="nn-NO"/>
        </w:rPr>
        <w:t>. Stein Roger Håvåg (sør)Rebekka Nordland (nord)</w:t>
      </w:r>
      <w:r>
        <w:rPr>
          <w:lang w:val="nn-NO"/>
        </w:rPr>
        <w:br/>
      </w:r>
    </w:p>
    <w:p w:rsidR="00A31AC1" w:rsidRPr="00A31AC1" w:rsidP="00A31AC1" w14:paraId="48EF22A6" w14:textId="13BB1F28">
      <w:r w:rsidRPr="00A31AC1">
        <w:t>10. Nytt punkt: KS2017.2.1.1-02-HMS; Kvalitetsmål for HMS/ internkontroll</w:t>
      </w:r>
      <w:r w:rsidRPr="00A31AC1">
        <w:br/>
        <w:t>-Nytt variabel målsetning fr 2024/25mål. Få ny skolestruktur med to avdelinger til å fungere</w:t>
      </w:r>
      <w:r w:rsidRPr="00A31AC1">
        <w:br/>
        <w:t>-Begge lokasjoner skal ha en følelse av likeverd og av å bli likt behandlet</w:t>
      </w:r>
      <w:r w:rsidRPr="00A31AC1">
        <w:br/>
        <w:t xml:space="preserve">-Vi kommer </w:t>
      </w:r>
      <w:r w:rsidRPr="00A31AC1">
        <w:t>tilbake  til</w:t>
      </w:r>
      <w:r w:rsidRPr="00A31AC1">
        <w:t xml:space="preserve"> konkretisering</w:t>
      </w:r>
      <w:r w:rsidRPr="00A31AC1">
        <w:br/>
        <w:t>-Man må se nærmere på dette på ledermøtet</w:t>
      </w:r>
      <w:r>
        <w:br/>
      </w:r>
      <w:r w:rsidRPr="00A31AC1">
        <w:br/>
        <w:t>11. Neste møte</w:t>
      </w:r>
      <w:r w:rsidRPr="00A31AC1">
        <w:br/>
        <w:t xml:space="preserve">-Amu mener at det holder med tre møter per </w:t>
      </w:r>
      <w:r w:rsidRPr="00A31AC1">
        <w:t>skoleår.Ørn</w:t>
      </w:r>
      <w:r w:rsidRPr="00A31AC1">
        <w:t xml:space="preserve"> sjekker prosedyre for om dette er mulig</w:t>
      </w:r>
      <w:r w:rsidRPr="00A31AC1">
        <w:br/>
        <w:t>-Neste møte 22.01.2025 med forbehold om at tre måter er ok. </w:t>
      </w:r>
    </w:p>
    <w:p w:rsidR="00A31AC1" w:rsidRPr="00A31AC1" w:rsidP="00A31AC1" w14:paraId="1911187E" w14:textId="77777777">
      <w:r w:rsidRPr="00A31AC1">
        <w:t>Eventuelt</w:t>
      </w:r>
    </w:p>
    <w:p w:rsidR="00A31AC1" w:rsidRPr="00A31AC1" w:rsidP="00A31AC1" w14:paraId="3FE5599D" w14:textId="77777777">
      <w:r w:rsidRPr="00A31AC1">
        <w:t xml:space="preserve">Innkjøpsrutiner for </w:t>
      </w:r>
      <w:r w:rsidRPr="00A31AC1">
        <w:t>Tif</w:t>
      </w:r>
      <w:r w:rsidRPr="00A31AC1">
        <w:t xml:space="preserve"> Laksevåg versus Sentrum diskutert. Disse tilstrebes konsolidert.</w:t>
      </w:r>
    </w:p>
    <w:p w:rsidR="00A31AC1" w:rsidRPr="00A31AC1" w:rsidP="00A31AC1" w14:paraId="5CABAC95" w14:textId="77777777"/>
    <w:p w:rsidR="00A31AC1" w:rsidRPr="00A31AC1" w:rsidP="00A31AC1" w14:paraId="4108B415" w14:textId="77777777">
      <w:r w:rsidRPr="00A31AC1">
        <w:t>Rutiner for bruk av Vipps konti diskutert</w:t>
      </w:r>
    </w:p>
    <w:p w:rsidR="0052577D" w14:paraId="35AD9682" w14:textId="77777777"/>
    <w:p w:rsidR="0052577D" w14:paraId="35AD9683" w14:textId="77777777"/>
    <w:p w:rsidR="0052577D" w14:paraId="35AD9684" w14:textId="77777777"/>
    <w:p w:rsidR="0052577D" w14:paraId="35AD9685" w14:textId="77777777">
      <w:pPr>
        <w:pStyle w:val="Normal2"/>
      </w:pPr>
    </w:p>
    <w:p w:rsidR="0052577D" w14:paraId="35AD9686" w14:textId="77777777">
      <w:pPr>
        <w:pStyle w:val="Punktheading"/>
        <w:rPr>
          <w:color w:val="808080"/>
        </w:rPr>
      </w:pPr>
      <w:r>
        <w:t>Kryss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734"/>
        <w:gridCol w:w="4734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1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35AD968A" w14:textId="77777777">
      <w:pPr>
        <w:pStyle w:val="Punktheading"/>
      </w:pPr>
      <w:bookmarkEnd w:id="1"/>
      <w:r>
        <w:t>Eksterne referans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46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52577D" w14:paraId="35AD968D" w14:textId="77777777">
      <w:pPr>
        <w:pStyle w:val="Normal2"/>
      </w:pPr>
      <w:bookmarkEnd w:id="2"/>
    </w:p>
    <w:sectPr w:rsidSect="00CC5637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35AD969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14:paraId="35AD9699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 w14:paraId="35AD9696" w14:textId="77777777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27.03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 w14:paraId="35AD9697" w14:textId="77777777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 w14:paraId="35AD9698" w14:textId="77777777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5.1.1-03</w:t>
          </w:r>
          <w:r>
            <w:rPr>
              <w:i w:val="0"/>
              <w:sz w:val="20"/>
            </w:rPr>
            <w:fldChar w:fldCharType="end"/>
          </w:r>
        </w:p>
      </w:tc>
    </w:tr>
    <w:tr w14:paraId="35AD969D" w14:textId="77777777"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 w14:paraId="35AD969A" w14:textId="77777777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 w14:paraId="35AD969B" w14:textId="77777777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 w14:paraId="35AD969C" w14:textId="77777777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2A0407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2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 w14:paraId="35AD969E" w14:textId="77777777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35AD96A0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61265" w:rsidRPr="00061265" w14:paraId="35AD968E" w14:textId="77777777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14:paraId="35AD9693" w14:textId="77777777"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8348DF" w:rsidRPr="0051404E" w:rsidP="008348DF" w14:paraId="35AD968F" w14:textId="77777777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1" name="Bild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8348DF" w:rsidRPr="00CC5637" w:rsidP="00CF0DEE" w14:paraId="35AD9690" w14:textId="77777777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8348DF" w:rsidRPr="0051404E" w:rsidP="008348DF" w14:paraId="35AD9691" w14:textId="77777777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5 PERFORMANCE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8348DF" w:rsidP="008348DF" w14:paraId="35AD9692" w14:textId="77777777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8348DF" w14:paraId="35AD9694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C00E8" w14:paraId="35AD969F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387411940">
    <w:abstractNumId w:val="2"/>
  </w:num>
  <w:num w:numId="2" w16cid:durableId="1172993722">
    <w:abstractNumId w:val="0"/>
  </w:num>
  <w:num w:numId="3" w16cid:durableId="2535196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cryptProviderType="rsaFull" w:cryptAlgorithmClass="hash" w:cryptAlgorithmType="typeAny" w:cryptAlgorithmSid="4" w:cryptSpinCount="50000" w:hash="7HyB3y8OxoZk4WGdw6P6b4sRy4Q=&#10;" w:salt="hIqOl99kIr/+N0hyovEq7Q==&#10;"/>
  <w:zoom w:percent="100"/>
  <w:printFractionalCharacterWidth/>
  <w:embedSystemFonts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61265"/>
    <w:rsid w:val="000877EE"/>
    <w:rsid w:val="00136820"/>
    <w:rsid w:val="001D40A2"/>
    <w:rsid w:val="002A0407"/>
    <w:rsid w:val="00351063"/>
    <w:rsid w:val="003B4961"/>
    <w:rsid w:val="003C6DAE"/>
    <w:rsid w:val="004323E1"/>
    <w:rsid w:val="004C00E8"/>
    <w:rsid w:val="004E6573"/>
    <w:rsid w:val="0051404E"/>
    <w:rsid w:val="0052577D"/>
    <w:rsid w:val="005C51C7"/>
    <w:rsid w:val="005E76BE"/>
    <w:rsid w:val="00742174"/>
    <w:rsid w:val="00790F1B"/>
    <w:rsid w:val="007A7A3C"/>
    <w:rsid w:val="008348DF"/>
    <w:rsid w:val="0086091A"/>
    <w:rsid w:val="00893324"/>
    <w:rsid w:val="008D11BF"/>
    <w:rsid w:val="008D52AE"/>
    <w:rsid w:val="00922FFB"/>
    <w:rsid w:val="009626F1"/>
    <w:rsid w:val="00A31AC1"/>
    <w:rsid w:val="00A62371"/>
    <w:rsid w:val="00A81B36"/>
    <w:rsid w:val="00B43266"/>
    <w:rsid w:val="00B87497"/>
    <w:rsid w:val="00BF5B13"/>
    <w:rsid w:val="00C04BAF"/>
    <w:rsid w:val="00C760BD"/>
    <w:rsid w:val="00CA6626"/>
    <w:rsid w:val="00CC5637"/>
    <w:rsid w:val="00CF0DEE"/>
    <w:rsid w:val="00D217AA"/>
    <w:rsid w:val="00D64EEC"/>
    <w:rsid w:val="00D871B1"/>
    <w:rsid w:val="00E35F25"/>
    <w:rsid w:val="00E506A8"/>
    <w:rsid w:val="00F064EF"/>
    <w:rsid w:val="00F10EB6"/>
    <w:rsid w:val="00FC0703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hørt" w:val="[Hørt av]"/>
    <w:docVar w:name="ekr_utgitt" w:val="[ResUtfylt]"/>
    <w:docVar w:name="ekr_verifisert" w:val="[Verifisert av]"/>
    <w:docVar w:name="EksRef" w:val="[EksRef]"/>
    <w:docVar w:name="ek_bedriftsnavn" w:val="Laksevåg og Bergen Maritime Vgs"/>
    <w:docVar w:name="ek_dbfields" w:val="EK_Avdeling¤2#4¤2#[Avdeling]¤3#EK_Avsnitt¤2#4¤2#[Avsnitt]¤3#EK_Bedriftsnavn¤2#1¤2#Laksevåg og Bergen Maritime Vgs¤3#EK_GjelderFra¤2#0¤2#[GjelderFra]¤3#EK_Opprettet¤2#0¤2#[Opprettet]¤3#EK_Utgitt¤2#0¤2#[Utgitt]¤3#EK_IBrukDato¤2#0¤2#[Endret]¤3#EK_DokumentID¤2#0¤2#[ID]¤3#EK_DokTittel¤2#0¤2#Standard Bokmål¤3#EK_DokType¤2#0¤2#[DokType]¤3#EK_EksRef¤2#2¤2#EksRef_Layout¤3#EK_Erstatter¤2#0¤2#[Erstatter]¤3#EK_ErstatterD¤2#0¤2#[ErstatterD]¤3#EK_Signatur¤2#0¤2#[Signatur]¤3#EK_Verifisert¤2#0¤2#[Verifisert av]¤3#EK_Hørt¤2#0¤2#[Hørt av]¤3#EK_AuditReview¤2#2¤2#;[Signaturliste];¤3#EK_AuditApprove¤2#2¤2#;[Signaturliste];¤3#EK_Gradering¤2#0¤2#[Gradering]¤3#EK_Gradnr¤2#4¤2#[Gradnr]¤3#EK_Kapittel¤2#4¤2#[Kapittel]¤3#EK_Referanse¤2#2¤2#Ref_Layout¤3#EK_RefNr¤2#0¤2#[RefNr]¤3#EK_Revisjon¤2#0¤2#[Rev]¤3#EK_Ansvarlig¤2#0¤2#[EK-Ansvarlig]¤3#EK_SkrevetAv¤2#0¤2#[Forfatter]¤3#EK_UText1¤2#0¤2#[UText1]¤3#EK_UText2¤2#0¤2#[UText2]¤3#EK_UText3¤2#0¤2#[UText3]¤3#EK_UText4¤2#0¤2#[UText4]¤3#EK_Status¤2#0¤2#[Status]¤3#EK_Stikkord¤2#0¤2#[Stikkord]¤3#EK_SuperStikkord¤2#0¤2#[SuperStikkord]¤3#EK_Rapport¤2#3¤2#[Tilknyttet rapport]¤3#EK_EKPrintMerke¤2#0¤2#Uoffisiell utskrift er kun gyldig på utskriftsdato¤3#EK_Watermark¤2#0¤2#Vannmerke¤3#EK_Utgave¤2#0¤2#[Ver]¤3#EK_Merknad¤2#7¤2#[Merknad]¤3#EK_VerLogg¤2#2¤2#[Versjonslogg]¤3#EK_RF1¤2#4¤2#[RF1]¤3#EK_RF2¤2#4¤2#[RF2]¤3#EK_RF3¤2#4¤2#[RF3]¤3#EK_RF4¤2#4¤2#[RF4]¤3#EK_RF5¤2#4¤2#[RF5]¤3#EK_RF6¤2#4¤2#[RF6]¤3#EK_RF7¤2#4¤2#[RF7]¤3#EK_RF8¤2#4¤2#[RF8]¤3#EK_RF9¤2#4¤2#[RF9]¤3#EK_Mappe1¤2#4¤2#[Mappe1]¤3#EK_Mappe2¤2#4¤2#[Mappe2]¤3#EK_Mappe3¤2#4¤2#[Mappe3]¤3#EK_Mappe4¤2#4¤2#[Mappe4]¤3#EK_Mappe5¤2#4¤2#[Mappe5]¤3#EK_Mappe6¤2#4¤2#[Mappe6]¤3#EK_Mappe7¤2#4¤2#[Mappe7]¤3#EK_Mappe8¤2#4¤2#[Mappe8]¤3#EK_Mappe9¤2#4¤2#[Mappe9]¤3#EK_DL¤2#0¤2#[dl]¤3#EK_GjelderTil¤2#0¤2#[GyldigTil]¤3#EK_Vedlegg¤2#2¤2#Ref_Layout¤3#EK_AvdelingOver¤2#4¤2#[AvdelingOver]¤3#EK_HRefNr¤2#0¤2#[HRefnr]¤3#EK_HbNavn¤2#0¤2#[HbNavn]¤3#EK_DokRefnr¤2#4¤2#¤3#EK_Dokendrdato¤2#4¤2#¤3#EK_HbType¤2#4¤2#¤3#EK_Offisiell¤2#4¤2#¤3#EK_VedleggRef¤2#4¤2#¤3#EK_Strukt00¤2#5¤2#[Strukturfelt]¤3#EK_Strukt01¤2#5¤2#[Strukturfelt]¤3#EK_Pub¤2#6¤2#¤3#EKR_DokType¤2#0¤2#[ResType]¤3#EKR_Doktittel¤2#0¤2#[ResTittel]¤3#EKR_DokumentID¤2#0¤2#[ResId]¤3#EKR_RefNr¤2#0¤2#[ResRefNr]¤3#EKR_Gradering¤2#0¤2#[ResGrad]¤3#EKR_Signatur¤2#0¤2#[ResSign]¤3#EKR_Verifisert¤2#0¤2#[Verifisert av]¤3#EKR_Hørt¤2#0¤2#[Hørt av]¤3#EKR_AuditReview¤2#2¤2#;[Signaturliste];¤3#EKR_AuditApprove¤2#2¤2#;[Signaturliste];¤3#EKR_AuditFinal¤2#2¤2#;[Signaturliste];¤3#EKR_Dokeier¤2#0¤2#[ResEier]¤3#EKR_Status¤2#0¤2#[ResStat]¤3#EKR_Opprettet¤2#0¤2#[ResOppr]¤3#EKR_Endret¤2#0¤2#[ResEndret]¤3#EKR_Ibruk¤2#0¤2#[ResIBruk]¤3#EKR_Rapport¤2#3¤2#[Tilknyttet rapport]¤3#EKR_Utgitt¤2#0¤2#[ResUtfylt]¤3#EKR_SkrevetAv¤2#0¤2#[Utfylt av]¤3#EKR_UText1¤2#0¤2#[RESUText1]¤3#EKR_UText2¤2#0¤2#[RESUText2]¤3#EKR_UText3¤2#0¤2#[RESUText3]¤3#EKR_UText4¤2#0¤2#[RESUText4]¤3#EKR_DokRefnr¤2#4¤2#¤3#EKR_Gradnr¤2#4¤2#¤3#EKR_Strukt00¤2#5¤2#[ ]¤3#"/>
    <w:docVar w:name="ek_endrfields" w:val="EK_Rapport¤1#"/>
    <w:docVar w:name="ek_format" w:val="-10"/>
    <w:docVar w:name="ek_hbnavn" w:val="[HbNavn]"/>
    <w:docVar w:name="ek_hørt" w:val="[Hørt av]"/>
    <w:docVar w:name="ek_rapport" w:val="[Tilknyttet rapport]"/>
    <w:docVar w:name="ek_superstikkord" w:val="[SuperStikkord]"/>
    <w:docVar w:name="EK_TYPE" w:val="MAL"/>
    <w:docVar w:name="ek_verifisert" w:val="[Verifisert av]"/>
    <w:docVar w:name="ek_watermark" w:val="Vannmerke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tjS0MLQ0sbQ0NTY1NDZQ0lEKTi0uzszPAykwrAUANB5Le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35AD967E"/>
  <w15:chartTrackingRefBased/>
  <w15:docId w15:val="{566C91C8-7D24-4475-9BCE-4743B3EB1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">
    <w:name w:val="Punktmerket liste"/>
    <w:basedOn w:val="Normal"/>
    <w:autoRedefine/>
    <w:pPr>
      <w:numPr>
        <w:numId w:val="1"/>
      </w:numPr>
    </w:pPr>
  </w:style>
  <w:style w:type="paragraph" w:customStyle="1" w:styleId="Punktmerketliste2">
    <w:name w:val="Punktmerket liste 2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_\APPDATA\ROAMING\MICROSOFT\MALER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.DOT</Template>
  <TotalTime>1</TotalTime>
  <Pages>2</Pages>
  <Words>443</Words>
  <Characters>2481</Characters>
  <Application>Microsoft Office Word</Application>
  <DocSecurity>4</DocSecurity>
  <Lines>20</Lines>
  <Paragraphs>5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Bokmål</vt:lpstr>
      <vt:lpstr>Standard</vt:lpstr>
    </vt:vector>
  </TitlesOfParts>
  <Company>Datakvalitet</Company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 - AMU Møte 1 24/25 - 25sep24</dc:title>
  <dc:subject>Standard Bokmål|[RefNr]|</dc:subject>
  <dc:creator>Handbok</dc:creator>
  <dc:description>EK_Avdeling_x0002_4_x0002_[Avdeling]_x0003_EK_Avsnitt_x0002_4_x0002_[Avsnitt]_x0003_EK_Bedriftsnavn_x0002_1_x0002_Laksevåg og Bergen Maritime Vgs_x0003_EK_GjelderFra_x0002_0_x0002_[GjelderFra]_x0003_EK_Opprettet_x0002_0_x0002_[Opprettet]_x0003_EK_Utgitt_x0002_0_x0002_[Utgitt]_x0003_EK_IBrukDato_x0002_0_x0002_[Endret]_x0003_EK_DokumentID_x0002_0_x0002_[ID]_x0003_EK_DokTittel_x0002_0_x0002_Standard Bokmål_x0003_EK_DokType_x0002_0_x0002_[DokType]_x0003_EK_EksRef_x0002_2_x0002_EksRef_Layout_x0003_EK_Erstatter_x0002_0_x0002_[Erstatter]_x0003_EK_ErstatterD_x0002_0_x0002_[ErstatterD]_x0003_EK_Signatur_x0002_0_x0002_[Signatur]_x0003_EK_Verifisert_x0002_0_x0002_[Verifisert av]_x0003_EK_Hørt_x0002_0_x0002_[Hørt av]_x0003_EK_AuditReview_x0002_2_x0002_;[Signaturliste];_x0003_EK_AuditApprove_x0002_2_x0002_;[Signaturliste];_x0003_EK_Gradering_x0002_0_x0002_[Gradering]_x0003_EK_Gradnr_x0002_4_x0002_[Gradnr]_x0003_EK_Kapittel_x0002_4_x0002_[Kapittel]_x0003_EK_Referanse_x0002_2_x0002_Ref_Layout_x0003_EK_RefNr_x0002_0_x0002_[RefNr]_x0003_EK_Revisjon_x0002_0_x0002_[Rev]_x0003_EK_Ansvarlig_x0002_0_x0002_[EK-Ansvarlig]_x0003_EK_SkrevetAv_x0002_0_x0002_[Forfatter]_x0003_EK_UText1_x0002_0_x0002_[UText1]_x0003_EK_UText2_x0002_0_x0002_[UText2]_x0003_EK_UText3_x0002_0_x0002_[UText3]_x0003_EK_UText4_x0002_0_x0002_[UText4]_x0003_EK_Status_x0002_0_x0002_[Status]_x0003_EK_Stikkord_x0002_0_x0002_[Stikkord]_x0003_EK_SuperStikkord_x0002_0_x0002_[SuperStikkord]_x0003_EK_Rapport_x0002_3_x0002_[Tilknyttet rapport]_x0003_EK_EKPrintMerke_x0002_0_x0002_Uoffisiell utskrift er kun gyldig på utskriftsdato_x0003_EK_Watermark_x0002_0_x0002_Vannmerke_x0003_EK_Utgave_x0002_0_x0002_[Ver]_x0003_EK_Merknad_x0002_7_x0002_[Merknad]_x0003_EK_VerLogg_x0002_2_x0002_[Versjonslogg]_x0003_EK_RF1_x0002_4_x0002_[RF1]_x0003_EK_RF2_x0002_4_x0002_[RF2]_x0003_EK_RF3_x0002_4_x0002_[RF3]_x0003_EK_RF4_x0002_4_x0002_[RF4]_x0003_EK_RF5_x0002_4_x0002_[RF5]_x0003_EK_RF6_x0002_4_x0002_[RF6]_x0003_EK_RF7_x0002_4_x0002_[RF7]_x0003_EK_RF8_x0002_4_x0002_[RF8]_x0003_EK_RF9_x0002_4_x0002_[RF9]_x0003_EK_Mappe1_x0002_4_x0002_[Mappe1]_x0003_EK_Mappe2_x0002_4_x0002_[Mappe2]_x0003_EK_Mappe3_x0002_4_x0002_[Mappe3]_x0003_EK_Mappe4_x0002_4_x0002_[Mappe4]_x0003_EK_Mappe5_x0002_4_x0002_[Mappe5]_x0003_EK_Mappe6_x0002_4_x0002_[Mappe6]_x0003_EK_Mappe7_x0002_4_x0002_[Mappe7]_x0003_EK_Mappe8_x0002_4_x0002_[Mappe8]_x0003_EK_Mappe9_x0002_4_x0002_[Mappe9]_x0003_EK_DL_x0002_0_x0002_[dl]_x0003_EK_GjelderTil_x0002_0_x0002_[GyldigTil]_x0003_EK_Vedlegg_x0002_2_x0002_Ref_Layout_x0003_EK_AvdelingOver_x0002_4_x0002_[AvdelingOver]_x0003_EK_HRefNr_x0002_0_x0002_[HRefnr]_x0003_EK_HbNavn_x0002_0_x0002_[HbNavn]_x0003_EK_DokRefnr_x0002_4_x0002__x0003_EK_Dokendrdato_x0002_4_x0002__x0003_EK_HbType_x0002_4_x0002__x0003_EK_Offisiell_x0002_4_x0002__x0003_EK_VedleggRef_x0002_4_x0002__x0003_EK_Strukt00_x0002_5_x0002_[Strukturfelt]_x0003_EK_Strukt01_x0002_5_x0002_[Strukturfelt]_x0003_EK_Pub_x0002_6_x0002__x0003_EKR_DokType_x0002_0_x0002_[ResType]_x0003_EKR_Doktittel_x0002_0_x0002_[ResTittel]_x0003_EKR_DokumentID_x0002_0_x0002_[ResId]_x0003_EKR_RefNr_x0002_0_x0002_[ResRefNr]_x0003_EKR_Gradering_x0002_0_x0002_[ResGrad]_x0003_EKR_Signatur_x0002_0_x0002_[ResSign]_x0003_EKR_Verifisert_x0002_0_x0002_[Verifisert av]_x0003_EKR_Hørt_x0002_0_x0002_[Hørt av]_x0003_EKR_AuditReview_x0002_2_x0002_;[Signaturliste];_x0003_EKR_AuditApprove_x0002_2_x0002_;[Signaturliste];_x0003_EKR_AuditFinal_x0002_2_x0002_;[Signaturliste];_x0003_EKR_Dokeier_x0002_0_x0002_[ResEier]_x0003_EKR_Status_x0002_0_x0002_[ResStat]_x0003_EKR_Opprettet_x0002_0_x0002_[ResOppr]_x0003_EKR_Endret_x0002_0_x0002_[ResEndret]_x0003_EKR_Ibruk_x0002_0_x0002_[ResIBruk]_x0003_EKR_Rapport_x0002_3_x0002_[Tilknyttet rapport]_x0003_EKR_Utgitt_x0002_0_x0002_[ResUtfylt]_x0003_EKR_SkrevetAv_x0002_0_x0002_[Utfylt av]_x0003_EKR_UText1_x0002_0_x0002_[RESUText1]_x0003_EKR_UText2_x0002_0_x0002_[RESUText2]_x0003_EKR_UText3_x0002_0_x0002_[RESUText3]_x0003_EKR_UText4_x0002_0_x0002_[RESUText4]_x0003_EKR_DokRefnr_x0002_4_x0002__x0003_EKR_Gradnr_x0002_4_x0002__x0003_EKR_Strukt00_x0002_5_x0002_[ ]_x0003_</dc:description>
  <cp:lastModifiedBy>Eirik Ørn</cp:lastModifiedBy>
  <cp:revision>3</cp:revision>
  <cp:lastPrinted>2008-01-07T10:39:00Z</cp:lastPrinted>
  <dcterms:created xsi:type="dcterms:W3CDTF">2020-07-14T08:29:00Z</dcterms:created>
  <dcterms:modified xsi:type="dcterms:W3CDTF">2025-03-27T12:29:00Z</dcterms:modified>
  <cp:category>EK_Rapport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2024 - AMU Møte 1 24/25 - 25sep24</vt:lpwstr>
  </property>
  <property fmtid="{D5CDD505-2E9C-101B-9397-08002B2CF9AE}" pid="4" name="EK_GjelderFra">
    <vt:lpwstr>27.03.2025</vt:lpwstr>
  </property>
  <property fmtid="{D5CDD505-2E9C-101B-9397-08002B2CF9AE}" pid="5" name="EK_RefNr">
    <vt:lpwstr>KS2017.5.1.1-03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5 PERFORMANCE</vt:lpwstr>
  </property>
  <property fmtid="{D5CDD505-2E9C-101B-9397-08002B2CF9AE}" pid="8" name="EK_Signatur">
    <vt:lpwstr>Eirik Ørn</vt:lpwstr>
  </property>
  <property fmtid="{D5CDD505-2E9C-101B-9397-08002B2CF9AE}" pid="9" name="EK_SkrevetAv">
    <vt:lpwstr>Eirik Ørn</vt:lpwstr>
  </property>
  <property fmtid="{D5CDD505-2E9C-101B-9397-08002B2CF9AE}" pid="10" name="EK_Utgave">
    <vt:lpwstr>1.01</vt:lpwstr>
  </property>
  <property fmtid="{D5CDD505-2E9C-101B-9397-08002B2CF9AE}" pid="11" name="EK_Watermark">
    <vt:lpwstr>Vannmerke</vt:lpwstr>
  </property>
</Properties>
</file>